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2310B0CC" w:rsidR="00271481" w:rsidRPr="006A3350" w:rsidRDefault="003743D6" w:rsidP="003113F1">
            <w:pPr>
              <w:spacing w:line="276" w:lineRule="auto"/>
              <w:ind w:left="172"/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</w:rPr>
              <w:t>ĐỀ NGHỊ</w:t>
            </w:r>
            <w:r w:rsidRPr="00462A45">
              <w:rPr>
                <w:rFonts w:ascii="Times New Roman" w:hAnsi="Times New Roman" w:cs="Times New Roman"/>
                <w:b/>
                <w:bCs/>
                <w:sz w:val="3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32"/>
              </w:rPr>
              <w:t xml:space="preserve">CHẤM </w:t>
            </w:r>
            <w:r w:rsidRPr="00462A45">
              <w:rPr>
                <w:rFonts w:ascii="Times New Roman" w:hAnsi="Times New Roman" w:cs="Times New Roman"/>
                <w:b/>
                <w:bCs/>
                <w:sz w:val="32"/>
              </w:rPr>
              <w:t>PHÚC KHẢO</w:t>
            </w:r>
            <w:r w:rsidR="00930A77">
              <w:rPr>
                <w:rFonts w:ascii="Times New Roman" w:hAnsi="Times New Roman" w:cs="Times New Roman"/>
                <w:b/>
                <w:bCs/>
                <w:sz w:val="32"/>
              </w:rPr>
              <w:t xml:space="preserve"> </w:t>
            </w:r>
            <w:r w:rsidR="00930A77">
              <w:rPr>
                <w:rFonts w:ascii="Times New Roman" w:hAnsi="Times New Roman" w:cs="Times New Roman"/>
                <w:b/>
                <w:bCs/>
                <w:sz w:val="32"/>
              </w:rPr>
              <w:br/>
              <w:t>ĐIỂM THI CUỐI HỌC KỲ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4F80945D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2F0548">
              <w:rPr>
                <w:rFonts w:ascii="Times New Roman" w:hAnsi="Times New Roman" w:cs="Times New Roman"/>
                <w:i/>
                <w:sz w:val="22"/>
              </w:rPr>
              <w:t>2</w:t>
            </w:r>
            <w:r w:rsidR="00FF6734">
              <w:rPr>
                <w:rFonts w:ascii="Times New Roman" w:hAnsi="Times New Roman" w:cs="Times New Roman"/>
                <w:i/>
                <w:sz w:val="22"/>
              </w:rPr>
              <w:t>4</w:t>
            </w:r>
          </w:p>
        </w:tc>
      </w:tr>
      <w:tr w:rsidR="003B352B" w14:paraId="49A4D25D" w14:textId="77777777" w:rsidTr="004D5F99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EB966AE" w14:textId="4BC4BCF7" w:rsidR="003B352B" w:rsidRPr="003B352B" w:rsidRDefault="003B352B" w:rsidP="008B59E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.</w:t>
            </w:r>
            <w:r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PHẦN DÀNH CHO SINH VIÊN </w:t>
            </w:r>
          </w:p>
        </w:tc>
      </w:tr>
      <w:tr w:rsidR="00C06923" w14:paraId="52E49163" w14:textId="77777777" w:rsidTr="004D5F99">
        <w:trPr>
          <w:trHeight w:val="454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EB9357" w14:textId="77777777" w:rsidR="003B352B" w:rsidRPr="003B352B" w:rsidRDefault="003B352B" w:rsidP="003743D6">
            <w:pPr>
              <w:tabs>
                <w:tab w:val="right" w:leader="dot" w:pos="9630"/>
              </w:tabs>
              <w:spacing w:line="360" w:lineRule="auto"/>
              <w:rPr>
                <w:rFonts w:ascii="Times New Roman" w:hAnsi="Times New Roman" w:cs="Times New Roman"/>
                <w:sz w:val="8"/>
                <w:szCs w:val="26"/>
              </w:rPr>
            </w:pPr>
          </w:p>
          <w:p w14:paraId="77F18FD3" w14:textId="77777777" w:rsidR="00A2273B" w:rsidRPr="008B59E2" w:rsidRDefault="00A2273B" w:rsidP="008B59E2">
            <w:pPr>
              <w:tabs>
                <w:tab w:val="left" w:leader="dot" w:pos="4715"/>
                <w:tab w:val="left" w:leader="dot" w:pos="7975"/>
                <w:tab w:val="left" w:leader="dot" w:pos="9990"/>
              </w:tabs>
              <w:spacing w:before="12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Tôi tên: 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4E24805" w14:textId="5FC147DE" w:rsidR="00A2273B" w:rsidRPr="008B59E2" w:rsidRDefault="00A2273B" w:rsidP="008B59E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2EEBAED" w14:textId="77777777" w:rsidR="008B59E2" w:rsidRDefault="003743D6" w:rsidP="008B59E2">
            <w:pPr>
              <w:tabs>
                <w:tab w:val="right" w:leader="dot" w:pos="9959"/>
              </w:tabs>
              <w:spacing w:before="120" w:line="288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Tôi làm đơn này đề nghị được chấm phúc khảo học phần</w:t>
            </w:r>
            <w:r w:rsid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</w:p>
          <w:p w14:paraId="131416AA" w14:textId="57AE0A83" w:rsidR="008B59E2" w:rsidRPr="008B59E2" w:rsidRDefault="008B59E2" w:rsidP="008B59E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ên học phần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MSHP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AD62525" w14:textId="03065E1A" w:rsidR="008B59E2" w:rsidRPr="008B59E2" w:rsidRDefault="00737629" w:rsidP="008B59E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iểm thi cuối học kỳ</w:t>
            </w:r>
            <w:r w:rsidR="008B59E2"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="008B59E2"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 kỳ học</w:t>
            </w:r>
            <w:r w:rsidR="008B59E2"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="008B59E2"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DD7E43E" w14:textId="75D4FFD7" w:rsidR="008B59E2" w:rsidRPr="008B59E2" w:rsidRDefault="008B59E2" w:rsidP="008B59E2">
            <w:pPr>
              <w:tabs>
                <w:tab w:val="left" w:leader="dot" w:pos="5990"/>
                <w:tab w:val="right" w:leader="dot" w:pos="9990"/>
              </w:tabs>
              <w:spacing w:before="120" w:line="288" w:lineRule="auto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óm lớp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E386CF1" w14:textId="181CA6DC" w:rsidR="003743D6" w:rsidRPr="008B59E2" w:rsidRDefault="003743D6" w:rsidP="008B59E2">
            <w:pPr>
              <w:tabs>
                <w:tab w:val="left" w:leader="dot" w:pos="720"/>
                <w:tab w:val="right" w:leader="dot" w:pos="9990"/>
              </w:tabs>
              <w:spacing w:before="120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Lý do đề nghị phúc khảo</w:t>
            </w:r>
            <w:r w:rsidR="00FF3550">
              <w:rPr>
                <w:rFonts w:ascii="Times New Roman" w:hAnsi="Times New Roman" w:cs="Times New Roman"/>
                <w:sz w:val="26"/>
                <w:szCs w:val="26"/>
              </w:rPr>
              <w:t xml:space="preserve"> điêm thi cuối học kỳ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5B81F28" w14:textId="77777777" w:rsidR="003743D6" w:rsidRPr="008B59E2" w:rsidRDefault="003743D6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39037EB" w14:textId="2C8D443B" w:rsidR="003743D6" w:rsidRDefault="003743D6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27F50BE" w14:textId="6FAEA3E4" w:rsid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9D24230" w14:textId="277B615E" w:rsid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353135D" w14:textId="4A0B31E9" w:rsid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A869F32" w14:textId="5EBF0539" w:rsid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1384820" w14:textId="2E2988AE" w:rsid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A6D59A0" w14:textId="39F12869" w:rsid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54DAFEF" w14:textId="3B1CE595" w:rsidR="004D5F99" w:rsidRPr="004D5F99" w:rsidRDefault="004D5F99" w:rsidP="004D5F99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D336A7" w14:textId="6B98D177" w:rsidR="00C06923" w:rsidRPr="008B59E2" w:rsidRDefault="003743D6" w:rsidP="008B59E2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Trân trọng.</w:t>
            </w:r>
          </w:p>
        </w:tc>
      </w:tr>
      <w:tr w:rsidR="004D5F99" w14:paraId="6291FAED" w14:textId="77777777" w:rsidTr="004D5F99">
        <w:trPr>
          <w:trHeight w:val="1079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D7813B5" w14:textId="77777777" w:rsidR="004D5F99" w:rsidRDefault="004D5F99" w:rsidP="004D5F99">
            <w:pPr>
              <w:tabs>
                <w:tab w:val="right" w:leader="dot" w:pos="9959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298F44D" w14:textId="77777777" w:rsidR="004D5F99" w:rsidRPr="00FF3550" w:rsidRDefault="004D5F99" w:rsidP="00FF3550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0E0F6E2" w14:textId="77777777" w:rsidR="004D5F99" w:rsidRPr="00FF3550" w:rsidRDefault="004D5F99" w:rsidP="00FF3550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81ED2B3" w14:textId="77777777" w:rsidR="004D5F99" w:rsidRPr="00FF3550" w:rsidRDefault="004D5F99" w:rsidP="00FF3550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EF1A55D" w14:textId="77777777" w:rsidR="004D5F99" w:rsidRPr="00FF3550" w:rsidRDefault="004D5F99" w:rsidP="00FF3550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4DB77DC" w14:textId="2761B472" w:rsidR="004D5F99" w:rsidRPr="003B352B" w:rsidRDefault="004D5F99" w:rsidP="00FF3550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8"/>
                <w:szCs w:val="26"/>
              </w:rPr>
            </w:pPr>
            <w:r w:rsidRPr="00FF3550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8B59E2" w14:paraId="6C487331" w14:textId="77777777" w:rsidTr="004D5F99">
        <w:trPr>
          <w:trHeight w:val="1048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A6933C0" w14:textId="77777777" w:rsidR="008B59E2" w:rsidRPr="003B352B" w:rsidRDefault="008B59E2" w:rsidP="003743D6">
            <w:pPr>
              <w:tabs>
                <w:tab w:val="right" w:leader="dot" w:pos="9630"/>
              </w:tabs>
              <w:spacing w:line="360" w:lineRule="auto"/>
              <w:rPr>
                <w:rFonts w:ascii="Times New Roman" w:hAnsi="Times New Roman" w:cs="Times New Roman"/>
                <w:sz w:val="8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8B59E2" w:rsidRPr="00A12B01" w14:paraId="5DDF566D" w14:textId="77777777" w:rsidTr="005F2A14">
              <w:tc>
                <w:tcPr>
                  <w:tcW w:w="4853" w:type="dxa"/>
                </w:tcPr>
                <w:p w14:paraId="1961F421" w14:textId="1537DE74" w:rsidR="008B59E2" w:rsidRPr="00A12B01" w:rsidRDefault="008B59E2" w:rsidP="008B59E2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8B59E2" w:rsidRPr="00A12B01" w14:paraId="0BC0A565" w14:textId="77777777" w:rsidTr="005F2A14">
              <w:tc>
                <w:tcPr>
                  <w:tcW w:w="4853" w:type="dxa"/>
                </w:tcPr>
                <w:p w14:paraId="5C037587" w14:textId="77777777" w:rsidR="008B59E2" w:rsidRPr="00A12B01" w:rsidRDefault="008B59E2" w:rsidP="008B59E2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8B59E2" w:rsidRPr="00A12B01" w14:paraId="273FB4B0" w14:textId="77777777" w:rsidTr="005F2A14">
              <w:tc>
                <w:tcPr>
                  <w:tcW w:w="4853" w:type="dxa"/>
                </w:tcPr>
                <w:p w14:paraId="7895D600" w14:textId="77777777" w:rsidR="008B59E2" w:rsidRPr="00A12B01" w:rsidRDefault="008B59E2" w:rsidP="008B59E2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520392FC" w14:textId="1B5DC1B0" w:rsidR="008B59E2" w:rsidRDefault="008B59E2" w:rsidP="008B59E2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6DC4398" w14:textId="77777777" w:rsidR="008B59E2" w:rsidRPr="0020428F" w:rsidRDefault="008B59E2" w:rsidP="008B59E2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E2ABF96" w14:textId="77777777" w:rsidR="008B59E2" w:rsidRPr="0020428F" w:rsidRDefault="008B59E2" w:rsidP="008B59E2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C088474" w14:textId="77777777" w:rsidR="008B59E2" w:rsidRDefault="008B59E2" w:rsidP="008B59E2">
            <w:pPr>
              <w:tabs>
                <w:tab w:val="right" w:leader="dot" w:pos="9630"/>
              </w:tabs>
              <w:spacing w:line="360" w:lineRule="auto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752FEB30" w14:textId="77777777" w:rsidR="004D5F99" w:rsidRDefault="004D5F99" w:rsidP="00FF3550">
            <w:pPr>
              <w:tabs>
                <w:tab w:val="right" w:leader="dot" w:pos="9630"/>
              </w:tabs>
              <w:spacing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275624A" w14:textId="7A890273" w:rsidR="004D5F99" w:rsidRPr="003B352B" w:rsidRDefault="004D5F99" w:rsidP="008B59E2">
            <w:pPr>
              <w:tabs>
                <w:tab w:val="right" w:leader="dot" w:pos="9630"/>
              </w:tabs>
              <w:spacing w:line="360" w:lineRule="auto"/>
              <w:jc w:val="center"/>
              <w:rPr>
                <w:rFonts w:ascii="Times New Roman" w:hAnsi="Times New Roman" w:cs="Times New Roman"/>
                <w:sz w:val="8"/>
                <w:szCs w:val="26"/>
              </w:rPr>
            </w:pPr>
          </w:p>
        </w:tc>
      </w:tr>
      <w:tr w:rsidR="00C06923" w14:paraId="7BBD8735" w14:textId="77777777" w:rsidTr="008B59E2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76C1609" w14:textId="77777777" w:rsidR="002F0548" w:rsidRPr="002F0548" w:rsidRDefault="002F0548" w:rsidP="001053F2">
            <w:pPr>
              <w:rPr>
                <w:rFonts w:ascii="Times New Roman" w:hAnsi="Times New Roman" w:cs="Times New Roman"/>
                <w:b/>
                <w:bCs/>
                <w:sz w:val="6"/>
                <w:szCs w:val="26"/>
              </w:rPr>
            </w:pPr>
          </w:p>
          <w:p w14:paraId="51697F69" w14:textId="5EFB25F6" w:rsidR="00C06923" w:rsidRDefault="003B352B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7792F210" w14:textId="77777777" w:rsid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  <w:p w14:paraId="2E3D2B94" w14:textId="389642F1" w:rsidR="002F0548" w:rsidRPr="002F0548" w:rsidRDefault="002F0548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8"/>
                <w:szCs w:val="26"/>
              </w:rPr>
            </w:pPr>
          </w:p>
        </w:tc>
      </w:tr>
      <w:tr w:rsidR="00C0692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0B436" w14:textId="0E31B41B" w:rsidR="003743D6" w:rsidRPr="008B59E2" w:rsidRDefault="004D5F99" w:rsidP="008B59E2">
            <w:pPr>
              <w:pStyle w:val="ListParagraph"/>
              <w:numPr>
                <w:ilvl w:val="0"/>
                <w:numId w:val="5"/>
              </w:numPr>
              <w:tabs>
                <w:tab w:val="center" w:pos="5760"/>
              </w:tabs>
              <w:spacing w:before="120"/>
              <w:ind w:left="318" w:hanging="284"/>
              <w:contextualSpacing w:val="0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Ý kiến</w:t>
            </w:r>
            <w:r w:rsidR="003743D6" w:rsidRPr="008B59E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của Trưởng </w:t>
            </w:r>
            <w:r w:rsidR="00FF355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</w:t>
            </w:r>
            <w:r w:rsidR="003743D6" w:rsidRPr="008B59E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hòng Đào tạo </w:t>
            </w:r>
            <w:r w:rsidR="00FF355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</w:t>
            </w:r>
            <w:r w:rsidR="003743D6" w:rsidRPr="008B59E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ại học: </w:t>
            </w:r>
          </w:p>
          <w:p w14:paraId="5C8E5F92" w14:textId="782001CA" w:rsidR="003743D6" w:rsidRPr="008B59E2" w:rsidRDefault="003743D6" w:rsidP="00FF3550">
            <w:pPr>
              <w:tabs>
                <w:tab w:val="left" w:pos="2410"/>
                <w:tab w:val="left" w:leader="dot" w:pos="9818"/>
              </w:tabs>
              <w:spacing w:before="120" w:after="120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 Đồng ý</w:t>
            </w:r>
            <w:r w:rsidR="004D5F99"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D5F99"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ệ phí chấm phúc khảo là: 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CF549B7" w14:textId="65AD9CA5" w:rsidR="003743D6" w:rsidRDefault="003743D6" w:rsidP="00FF3550">
            <w:pPr>
              <w:pStyle w:val="ListParagraph"/>
              <w:tabs>
                <w:tab w:val="left" w:pos="2410"/>
                <w:tab w:val="left" w:leader="dot" w:pos="9818"/>
              </w:tabs>
              <w:spacing w:before="120" w:after="120"/>
              <w:ind w:left="320"/>
              <w:contextualSpacing w:val="0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sym w:font="Wingdings" w:char="F06F"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 Không đồng ý. Lý do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05F4B52" w14:textId="238BD1D1" w:rsidR="004D5F99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FD0C07" w14:textId="384F615A" w:rsidR="004D5F99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7B61920" w14:textId="1FEEDC8F" w:rsidR="004D5F99" w:rsidRPr="004D5F99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919DDFA" w14:textId="29901E36" w:rsidR="003743D6" w:rsidRDefault="003743D6" w:rsidP="00FF3550">
            <w:pPr>
              <w:tabs>
                <w:tab w:val="left" w:leader="dot" w:pos="9818"/>
              </w:tabs>
              <w:spacing w:before="120" w:after="120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Đề nghị khác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8E3C34E" w14:textId="4017D426" w:rsidR="004D5F99" w:rsidRDefault="004D5F99" w:rsidP="00FF3550">
            <w:pPr>
              <w:tabs>
                <w:tab w:val="left" w:leader="dot" w:pos="9818"/>
              </w:tabs>
              <w:spacing w:before="240" w:after="240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D329257" w14:textId="4D960AA3" w:rsidR="004D5F99" w:rsidRDefault="004D5F99" w:rsidP="005C508B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022F8DE" w14:textId="52C825CC" w:rsidR="004D5F99" w:rsidRDefault="004D5F99" w:rsidP="005C508B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35ED3A8" w14:textId="12A1243A" w:rsidR="004D5F99" w:rsidRDefault="004D5F99" w:rsidP="005C508B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4DBB908" w14:textId="1D6D0BA4" w:rsidR="003743D6" w:rsidRPr="004D5F99" w:rsidRDefault="003743D6" w:rsidP="00FF3550">
            <w:pPr>
              <w:tabs>
                <w:tab w:val="left" w:leader="dot" w:pos="1701"/>
                <w:tab w:val="left" w:leader="dot" w:pos="2552"/>
                <w:tab w:val="left" w:leader="dot" w:pos="3544"/>
                <w:tab w:val="left" w:leader="dot" w:pos="6946"/>
                <w:tab w:val="left" w:leader="dot" w:pos="9818"/>
              </w:tabs>
              <w:spacing w:before="120" w:after="120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020F9EE" w14:textId="3912930B" w:rsidR="002F0548" w:rsidRPr="002F0548" w:rsidRDefault="002F0548" w:rsidP="004D5F99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4D5F99" w14:paraId="2BCF8BCA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DC8B2" w14:textId="61CAFD6D" w:rsidR="004D5F99" w:rsidRPr="004D5F99" w:rsidRDefault="004D5F99" w:rsidP="004D5F99">
            <w:pPr>
              <w:pStyle w:val="ListParagraph"/>
              <w:numPr>
                <w:ilvl w:val="0"/>
                <w:numId w:val="5"/>
              </w:numPr>
              <w:tabs>
                <w:tab w:val="center" w:pos="5760"/>
              </w:tabs>
              <w:spacing w:before="120"/>
              <w:ind w:left="318" w:hanging="284"/>
              <w:contextualSpacing w:val="0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iảng viên chấm phúc khảo:</w:t>
            </w:r>
          </w:p>
          <w:p w14:paraId="5AB081BE" w14:textId="26149B95" w:rsidR="004D5F99" w:rsidRDefault="004D5F99" w:rsidP="004D5F99">
            <w:pPr>
              <w:tabs>
                <w:tab w:val="left" w:pos="2410"/>
                <w:tab w:val="left" w:leader="dot" w:pos="9818"/>
              </w:tabs>
              <w:spacing w:before="120" w:after="120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Điểm trước khi phúc khảo: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8B59E2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5D9535F" w14:textId="197C9017" w:rsidR="004D5F99" w:rsidRPr="008B59E2" w:rsidRDefault="004D5F99" w:rsidP="004D5F99">
            <w:pPr>
              <w:tabs>
                <w:tab w:val="left" w:pos="2410"/>
                <w:tab w:val="left" w:leader="dot" w:pos="9818"/>
              </w:tabs>
              <w:spacing w:before="120" w:after="120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Điểm sau khi phúc khảo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D601CFB" w14:textId="77777777" w:rsidR="004D5F99" w:rsidRPr="008B59E2" w:rsidRDefault="004D5F99" w:rsidP="004D5F99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Nhận xét của Giảng viên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B44AF3C" w14:textId="36DC62E7" w:rsidR="004D5F99" w:rsidRDefault="004D5F99" w:rsidP="004D5F99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FCAF835" w14:textId="5E43FB54" w:rsidR="004D5F99" w:rsidRPr="00FF3550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10D9E61" w14:textId="3A7E79D2" w:rsidR="004D5F99" w:rsidRPr="00FF3550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1143D9D" w14:textId="48F43AAB" w:rsidR="004D5F99" w:rsidRPr="00FF3550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7B9D7E" w14:textId="0D55CFC8" w:rsidR="004D5F99" w:rsidRPr="004D5F99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50379C6" w14:textId="427518A8" w:rsidR="004D5F99" w:rsidRDefault="004D5F99" w:rsidP="004D5F99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Hồ sơ kèm theo</w:t>
            </w:r>
            <w:r w:rsidR="00CB19B5">
              <w:rPr>
                <w:rFonts w:ascii="Times New Roman" w:hAnsi="Times New Roman" w:cs="Times New Roman"/>
                <w:sz w:val="26"/>
                <w:szCs w:val="26"/>
              </w:rPr>
              <w:t xml:space="preserve"> (nếu có)</w:t>
            </w:r>
            <w:bookmarkStart w:id="0" w:name="_GoBack"/>
            <w:bookmarkEnd w:id="0"/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E69EBB0" w14:textId="202A82C4" w:rsidR="004D5F99" w:rsidRDefault="004D5F99" w:rsidP="004D5F99">
            <w:pPr>
              <w:tabs>
                <w:tab w:val="right" w:leader="dot" w:pos="9818"/>
              </w:tabs>
              <w:spacing w:before="120" w:line="360" w:lineRule="auto"/>
              <w:ind w:left="320"/>
              <w:rPr>
                <w:rFonts w:ascii="Times New Roman" w:hAnsi="Times New Roman" w:cs="Times New Roman"/>
                <w:sz w:val="10"/>
                <w:szCs w:val="10"/>
              </w:rPr>
            </w:pP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9E754EC" w14:textId="6E1FB776" w:rsidR="004D5F99" w:rsidRPr="00FF3550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1CE214D" w14:textId="1D08398B" w:rsidR="004D5F99" w:rsidRPr="00FF3550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5671827" w14:textId="4F1655ED" w:rsidR="004D5F99" w:rsidRPr="00FF3550" w:rsidRDefault="004D5F99" w:rsidP="00FF3550">
            <w:pPr>
              <w:tabs>
                <w:tab w:val="right" w:leader="dot" w:pos="9818"/>
              </w:tabs>
              <w:spacing w:before="240" w:after="24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FF355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9E89CAE" w14:textId="4F4665D3" w:rsidR="004D5F99" w:rsidRPr="004D5F99" w:rsidRDefault="004D5F99" w:rsidP="005C508B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7124"/>
                <w:tab w:val="left" w:leader="dot" w:pos="9818"/>
              </w:tabs>
              <w:spacing w:before="120" w:line="360" w:lineRule="auto"/>
              <w:ind w:left="320"/>
              <w:rPr>
                <w:rFonts w:ascii="Times New Roman" w:hAnsi="Times New Roman"/>
                <w:sz w:val="10"/>
                <w:szCs w:val="10"/>
              </w:rPr>
            </w:pP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Họ và tên: 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8B59E2">
              <w:rPr>
                <w:rFonts w:ascii="Times New Roman" w:hAnsi="Times New Roman" w:cs="Times New Roman"/>
                <w:sz w:val="26"/>
                <w:szCs w:val="26"/>
              </w:rPr>
              <w:t xml:space="preserve">Chữ ký: </w:t>
            </w:r>
            <w:r w:rsidRPr="004D5F99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F0548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6"/>
          <w:szCs w:val="10"/>
        </w:rPr>
      </w:pPr>
    </w:p>
    <w:sectPr w:rsidR="00ED07B8" w:rsidRPr="002F0548" w:rsidSect="002F0548">
      <w:headerReference w:type="default" r:id="rId8"/>
      <w:footerReference w:type="default" r:id="rId9"/>
      <w:pgSz w:w="11909" w:h="16834" w:code="9"/>
      <w:pgMar w:top="993" w:right="1134" w:bottom="568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1F3CF" w14:textId="77777777" w:rsidR="00F47415" w:rsidRDefault="00F47415" w:rsidP="006058D9">
      <w:r>
        <w:separator/>
      </w:r>
    </w:p>
  </w:endnote>
  <w:endnote w:type="continuationSeparator" w:id="0">
    <w:p w14:paraId="7413F2D0" w14:textId="77777777" w:rsidR="00F47415" w:rsidRDefault="00F47415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003108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A63C0" w14:textId="77777777" w:rsidR="00F47415" w:rsidRDefault="00F47415" w:rsidP="006058D9">
      <w:r>
        <w:separator/>
      </w:r>
    </w:p>
  </w:footnote>
  <w:footnote w:type="continuationSeparator" w:id="0">
    <w:p w14:paraId="3EDCB86F" w14:textId="77777777" w:rsidR="00F47415" w:rsidRDefault="00F47415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8425D"/>
    <w:multiLevelType w:val="hybridMultilevel"/>
    <w:tmpl w:val="D2384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18E2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2F0548"/>
    <w:rsid w:val="00300DE2"/>
    <w:rsid w:val="003113F1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43D6"/>
    <w:rsid w:val="00375422"/>
    <w:rsid w:val="00390E64"/>
    <w:rsid w:val="003B33B9"/>
    <w:rsid w:val="003B33D4"/>
    <w:rsid w:val="003B352B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72353"/>
    <w:rsid w:val="00492C55"/>
    <w:rsid w:val="00497A66"/>
    <w:rsid w:val="004A7C1C"/>
    <w:rsid w:val="004C1A89"/>
    <w:rsid w:val="004D0448"/>
    <w:rsid w:val="004D5F99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C508B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37629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A411E"/>
    <w:rsid w:val="008A7B08"/>
    <w:rsid w:val="008B0690"/>
    <w:rsid w:val="008B0C16"/>
    <w:rsid w:val="008B4978"/>
    <w:rsid w:val="008B59E2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25802"/>
    <w:rsid w:val="00930A77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223CB"/>
    <w:rsid w:val="00A2273B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B19B5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D5662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47415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  <w:rsid w:val="00FF3550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16</cp:revision>
  <cp:lastPrinted>2024-12-30T09:27:00Z</cp:lastPrinted>
  <dcterms:created xsi:type="dcterms:W3CDTF">2024-12-24T10:43:00Z</dcterms:created>
  <dcterms:modified xsi:type="dcterms:W3CDTF">2025-01-05T09:41:00Z</dcterms:modified>
</cp:coreProperties>
</file>